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BE184" w14:textId="77777777" w:rsidR="00030DDF" w:rsidRDefault="0032419C" w:rsidP="00CE4488">
      <w:pPr>
        <w:spacing w:after="414" w:line="259" w:lineRule="auto"/>
        <w:ind w:left="30" w:firstLine="0"/>
        <w:jc w:val="both"/>
      </w:pPr>
      <w:r>
        <w:rPr>
          <w:noProof/>
        </w:rPr>
        <w:drawing>
          <wp:inline distT="0" distB="0" distL="0" distR="0" wp14:anchorId="47CF8973" wp14:editId="7FD8E122">
            <wp:extent cx="1962150" cy="1962150"/>
            <wp:effectExtent l="0" t="0" r="0" b="0"/>
            <wp:docPr id="46" name="Picture 4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62150" cy="196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E360F" w14:textId="57FD82B0" w:rsidR="00030DDF" w:rsidRDefault="0032419C">
      <w:pPr>
        <w:spacing w:after="44" w:line="259" w:lineRule="auto"/>
        <w:ind w:left="-5"/>
      </w:pPr>
      <w:r>
        <w:rPr>
          <w:b/>
          <w:sz w:val="22"/>
        </w:rPr>
        <w:t xml:space="preserve">Meeting Date: </w:t>
      </w:r>
      <w:r w:rsidR="00556CBF">
        <w:rPr>
          <w:sz w:val="22"/>
        </w:rPr>
        <w:t>10/19</w:t>
      </w:r>
      <w:r w:rsidR="00CD6334">
        <w:rPr>
          <w:sz w:val="22"/>
        </w:rPr>
        <w:t>/2021</w:t>
      </w:r>
    </w:p>
    <w:p w14:paraId="029CA888" w14:textId="4A00981C" w:rsidR="00030DDF" w:rsidRDefault="0032419C">
      <w:pPr>
        <w:spacing w:after="44" w:line="259" w:lineRule="auto"/>
        <w:ind w:left="-5"/>
        <w:rPr>
          <w:sz w:val="22"/>
        </w:rPr>
      </w:pPr>
      <w:r>
        <w:rPr>
          <w:b/>
          <w:sz w:val="22"/>
        </w:rPr>
        <w:t xml:space="preserve">Meeting Start: </w:t>
      </w:r>
      <w:r w:rsidR="00CD6334">
        <w:rPr>
          <w:sz w:val="22"/>
        </w:rPr>
        <w:t>5</w:t>
      </w:r>
      <w:r w:rsidR="007B0783">
        <w:rPr>
          <w:sz w:val="22"/>
        </w:rPr>
        <w:t>:</w:t>
      </w:r>
      <w:r w:rsidR="00556CBF">
        <w:rPr>
          <w:sz w:val="22"/>
        </w:rPr>
        <w:t>45</w:t>
      </w:r>
      <w:r w:rsidR="00CD6334">
        <w:rPr>
          <w:sz w:val="22"/>
        </w:rPr>
        <w:t>PM</w:t>
      </w:r>
    </w:p>
    <w:p w14:paraId="766787E6" w14:textId="5E47621A" w:rsidR="00FA2EEE" w:rsidRDefault="00FA2EEE">
      <w:pPr>
        <w:spacing w:after="44" w:line="259" w:lineRule="auto"/>
        <w:ind w:left="-5"/>
      </w:pPr>
      <w:r>
        <w:rPr>
          <w:b/>
          <w:sz w:val="22"/>
        </w:rPr>
        <w:t>Meeting Fin</w:t>
      </w:r>
      <w:r w:rsidR="00102D42">
        <w:rPr>
          <w:b/>
          <w:sz w:val="22"/>
        </w:rPr>
        <w:t>ish:</w:t>
      </w:r>
      <w:r w:rsidR="00102D42">
        <w:t xml:space="preserve"> 7:</w:t>
      </w:r>
      <w:r w:rsidR="00556CBF">
        <w:t>30</w:t>
      </w:r>
      <w:r w:rsidR="00102D42">
        <w:t>PM</w:t>
      </w:r>
    </w:p>
    <w:p w14:paraId="6C389B84" w14:textId="26AD8982" w:rsidR="00030DDF" w:rsidRDefault="0032419C">
      <w:pPr>
        <w:spacing w:after="38" w:line="265" w:lineRule="auto"/>
        <w:ind w:left="-5"/>
      </w:pPr>
      <w:r>
        <w:rPr>
          <w:b/>
          <w:sz w:val="22"/>
        </w:rPr>
        <w:t xml:space="preserve">Subject: </w:t>
      </w:r>
      <w:r w:rsidR="0034042F">
        <w:rPr>
          <w:sz w:val="22"/>
        </w:rPr>
        <w:t xml:space="preserve">Scheduled Board </w:t>
      </w:r>
      <w:r w:rsidR="00F912F5">
        <w:rPr>
          <w:sz w:val="22"/>
        </w:rPr>
        <w:t>Meeting</w:t>
      </w:r>
    </w:p>
    <w:p w14:paraId="52B2FF1A" w14:textId="4F5BB922" w:rsidR="00030DDF" w:rsidRDefault="0032419C">
      <w:pPr>
        <w:spacing w:after="44" w:line="259" w:lineRule="auto"/>
        <w:ind w:left="-5"/>
      </w:pPr>
      <w:r>
        <w:rPr>
          <w:b/>
          <w:sz w:val="22"/>
        </w:rPr>
        <w:t xml:space="preserve">Location: </w:t>
      </w:r>
      <w:r w:rsidR="00F912F5">
        <w:rPr>
          <w:sz w:val="22"/>
        </w:rPr>
        <w:t>North Alano</w:t>
      </w:r>
      <w:r w:rsidR="00ED0EB4">
        <w:rPr>
          <w:sz w:val="22"/>
        </w:rPr>
        <w:t xml:space="preserve"> Club – Room 2</w:t>
      </w:r>
    </w:p>
    <w:p w14:paraId="37F174DE" w14:textId="64CD6A1E" w:rsidR="00030DDF" w:rsidRDefault="0032419C">
      <w:pPr>
        <w:spacing w:after="329" w:line="265" w:lineRule="auto"/>
        <w:ind w:left="-5"/>
      </w:pPr>
      <w:r>
        <w:rPr>
          <w:b/>
          <w:sz w:val="22"/>
        </w:rPr>
        <w:t xml:space="preserve">Prepared By: </w:t>
      </w:r>
      <w:r w:rsidR="00F912F5">
        <w:rPr>
          <w:sz w:val="22"/>
        </w:rPr>
        <w:t>Ken Derylo</w:t>
      </w:r>
    </w:p>
    <w:p w14:paraId="0D983214" w14:textId="757976C4" w:rsidR="00030DDF" w:rsidRDefault="0032419C" w:rsidP="005257D1">
      <w:pPr>
        <w:spacing w:after="38" w:line="265" w:lineRule="auto"/>
        <w:ind w:left="-5"/>
        <w:rPr>
          <w:sz w:val="22"/>
        </w:rPr>
      </w:pPr>
      <w:bookmarkStart w:id="0" w:name="_Hlk80300404"/>
      <w:r>
        <w:rPr>
          <w:b/>
          <w:sz w:val="22"/>
        </w:rPr>
        <w:t xml:space="preserve">Attending: </w:t>
      </w:r>
      <w:r>
        <w:rPr>
          <w:sz w:val="22"/>
        </w:rPr>
        <w:t xml:space="preserve">Elisha Ash </w:t>
      </w:r>
      <w:r w:rsidR="00B126F4">
        <w:rPr>
          <w:sz w:val="22"/>
        </w:rPr>
        <w:t>(</w:t>
      </w:r>
      <w:r>
        <w:rPr>
          <w:sz w:val="22"/>
        </w:rPr>
        <w:t>Chair), Brad Rose</w:t>
      </w:r>
      <w:r w:rsidR="00CD66DC">
        <w:rPr>
          <w:sz w:val="22"/>
        </w:rPr>
        <w:t xml:space="preserve"> (</w:t>
      </w:r>
      <w:r w:rsidR="005257D1">
        <w:rPr>
          <w:sz w:val="22"/>
        </w:rPr>
        <w:t>Vice Chair)</w:t>
      </w:r>
      <w:r>
        <w:rPr>
          <w:sz w:val="22"/>
        </w:rPr>
        <w:t xml:space="preserve">, Maggie Stalker, Ken </w:t>
      </w:r>
      <w:proofErr w:type="spellStart"/>
      <w:r>
        <w:rPr>
          <w:sz w:val="22"/>
        </w:rPr>
        <w:t>Derlyo</w:t>
      </w:r>
      <w:proofErr w:type="spellEnd"/>
      <w:r w:rsidR="00E627F4">
        <w:rPr>
          <w:sz w:val="22"/>
        </w:rPr>
        <w:t xml:space="preserve"> (Secretary), </w:t>
      </w:r>
      <w:r w:rsidR="00556CBF">
        <w:rPr>
          <w:sz w:val="22"/>
        </w:rPr>
        <w:t>Amelia Mueller (Treasurer)</w:t>
      </w:r>
      <w:r w:rsidR="008741EF">
        <w:rPr>
          <w:sz w:val="22"/>
        </w:rPr>
        <w:t xml:space="preserve"> </w:t>
      </w:r>
      <w:r>
        <w:rPr>
          <w:sz w:val="22"/>
        </w:rPr>
        <w:t>and Lisa Derr (Executive Director)</w:t>
      </w:r>
    </w:p>
    <w:p w14:paraId="4526DF78" w14:textId="77777777" w:rsidR="00CE4488" w:rsidRDefault="00CE4488" w:rsidP="005257D1">
      <w:pPr>
        <w:spacing w:after="38" w:line="265" w:lineRule="auto"/>
        <w:ind w:left="-5"/>
        <w:rPr>
          <w:sz w:val="22"/>
        </w:rPr>
      </w:pPr>
    </w:p>
    <w:bookmarkEnd w:id="0"/>
    <w:p w14:paraId="040922B6" w14:textId="18F417B3" w:rsidR="00CE4488" w:rsidRDefault="00CE4488" w:rsidP="00CE4488">
      <w:pPr>
        <w:spacing w:after="38" w:line="265" w:lineRule="auto"/>
        <w:ind w:left="-5"/>
        <w:rPr>
          <w:sz w:val="22"/>
        </w:rPr>
      </w:pPr>
      <w:r>
        <w:rPr>
          <w:b/>
          <w:sz w:val="22"/>
        </w:rPr>
        <w:t>Absent</w:t>
      </w:r>
      <w:r w:rsidR="00D33B87">
        <w:rPr>
          <w:b/>
          <w:sz w:val="22"/>
        </w:rPr>
        <w:t xml:space="preserve">: </w:t>
      </w:r>
      <w:r w:rsidR="00D33B87">
        <w:rPr>
          <w:bCs/>
          <w:sz w:val="22"/>
        </w:rPr>
        <w:t xml:space="preserve">Brent </w:t>
      </w:r>
      <w:proofErr w:type="spellStart"/>
      <w:r w:rsidR="00D33B87">
        <w:rPr>
          <w:bCs/>
          <w:sz w:val="22"/>
        </w:rPr>
        <w:t>Doorn</w:t>
      </w:r>
      <w:r w:rsidR="008D01E5">
        <w:rPr>
          <w:bCs/>
          <w:sz w:val="22"/>
        </w:rPr>
        <w:t>bos</w:t>
      </w:r>
      <w:proofErr w:type="spellEnd"/>
      <w:r w:rsidR="00556CBF">
        <w:rPr>
          <w:bCs/>
          <w:sz w:val="22"/>
        </w:rPr>
        <w:t xml:space="preserve">, </w:t>
      </w:r>
      <w:r w:rsidR="00556CBF">
        <w:rPr>
          <w:sz w:val="22"/>
        </w:rPr>
        <w:t>Mike Baker, Lauren Frazier, James Berg, Erica Eldred</w:t>
      </w:r>
    </w:p>
    <w:p w14:paraId="673DE8EB" w14:textId="4D1D76BB" w:rsidR="0067701A" w:rsidRDefault="0067701A" w:rsidP="00CE4488">
      <w:pPr>
        <w:spacing w:after="38" w:line="265" w:lineRule="auto"/>
        <w:ind w:left="-5"/>
        <w:rPr>
          <w:bCs/>
          <w:sz w:val="22"/>
        </w:rPr>
      </w:pPr>
    </w:p>
    <w:p w14:paraId="7E60CB55" w14:textId="11412727" w:rsidR="0067701A" w:rsidRPr="00421067" w:rsidRDefault="00421067" w:rsidP="00421067">
      <w:pPr>
        <w:spacing w:after="38" w:line="265" w:lineRule="auto"/>
        <w:ind w:left="0" w:firstLine="0"/>
        <w:rPr>
          <w:bCs/>
          <w:sz w:val="22"/>
        </w:rPr>
      </w:pPr>
      <w:r>
        <w:rPr>
          <w:b/>
          <w:sz w:val="22"/>
        </w:rPr>
        <w:t xml:space="preserve">Please Note:  </w:t>
      </w:r>
      <w:r>
        <w:rPr>
          <w:bCs/>
          <w:sz w:val="22"/>
        </w:rPr>
        <w:t xml:space="preserve">There were not enough board members present to form a quorum. </w:t>
      </w:r>
    </w:p>
    <w:p w14:paraId="5E319F4A" w14:textId="77777777" w:rsidR="001919C0" w:rsidRPr="00ED1389" w:rsidRDefault="001919C0" w:rsidP="00CE4488">
      <w:pPr>
        <w:spacing w:after="38" w:line="265" w:lineRule="auto"/>
        <w:ind w:left="-5"/>
        <w:rPr>
          <w:sz w:val="22"/>
        </w:rPr>
      </w:pPr>
    </w:p>
    <w:p w14:paraId="28CBFCCB" w14:textId="77777777" w:rsidR="001919C0" w:rsidRDefault="00E50E0A" w:rsidP="001919C0">
      <w:pPr>
        <w:spacing w:after="38" w:line="265" w:lineRule="auto"/>
        <w:ind w:left="-5"/>
        <w:rPr>
          <w:b/>
          <w:bCs/>
          <w:i/>
          <w:iCs/>
          <w:sz w:val="22"/>
          <w:u w:val="single"/>
        </w:rPr>
      </w:pPr>
      <w:r>
        <w:rPr>
          <w:b/>
          <w:bCs/>
          <w:i/>
          <w:iCs/>
          <w:sz w:val="22"/>
          <w:u w:val="single"/>
        </w:rPr>
        <w:t xml:space="preserve">Meeting Called </w:t>
      </w:r>
      <w:proofErr w:type="gramStart"/>
      <w:r>
        <w:rPr>
          <w:b/>
          <w:bCs/>
          <w:i/>
          <w:iCs/>
          <w:sz w:val="22"/>
          <w:u w:val="single"/>
        </w:rPr>
        <w:t>To</w:t>
      </w:r>
      <w:proofErr w:type="gramEnd"/>
      <w:r>
        <w:rPr>
          <w:b/>
          <w:bCs/>
          <w:i/>
          <w:iCs/>
          <w:sz w:val="22"/>
          <w:u w:val="single"/>
        </w:rPr>
        <w:t xml:space="preserve"> Order</w:t>
      </w:r>
    </w:p>
    <w:p w14:paraId="0A4B84CF" w14:textId="77777777" w:rsidR="001919C0" w:rsidRDefault="001919C0" w:rsidP="001919C0">
      <w:pPr>
        <w:spacing w:after="38" w:line="265" w:lineRule="auto"/>
        <w:ind w:left="-5"/>
        <w:rPr>
          <w:b/>
          <w:bCs/>
          <w:i/>
          <w:iCs/>
          <w:sz w:val="22"/>
          <w:u w:val="single"/>
        </w:rPr>
      </w:pPr>
    </w:p>
    <w:p w14:paraId="7557279A" w14:textId="77777777" w:rsidR="00312291" w:rsidRDefault="001919C0" w:rsidP="001919C0">
      <w:pPr>
        <w:spacing w:after="38" w:line="265" w:lineRule="auto"/>
        <w:ind w:left="-5"/>
        <w:rPr>
          <w:sz w:val="22"/>
        </w:rPr>
      </w:pPr>
      <w:r>
        <w:rPr>
          <w:sz w:val="22"/>
        </w:rPr>
        <w:t>Elisha called the meeting to order a</w:t>
      </w:r>
      <w:r w:rsidR="003E149E">
        <w:rPr>
          <w:sz w:val="22"/>
        </w:rPr>
        <w:t>t 5:</w:t>
      </w:r>
      <w:r w:rsidR="00556CBF">
        <w:rPr>
          <w:sz w:val="22"/>
        </w:rPr>
        <w:t>45</w:t>
      </w:r>
      <w:r w:rsidR="003E149E">
        <w:rPr>
          <w:sz w:val="22"/>
        </w:rPr>
        <w:t xml:space="preserve">pm and asked for a moment of silence followed by the </w:t>
      </w:r>
    </w:p>
    <w:p w14:paraId="4A927AB2" w14:textId="14055ACD" w:rsidR="001919C0" w:rsidRDefault="003E149E" w:rsidP="001919C0">
      <w:pPr>
        <w:spacing w:after="38" w:line="265" w:lineRule="auto"/>
        <w:ind w:left="-5"/>
        <w:rPr>
          <w:sz w:val="22"/>
        </w:rPr>
      </w:pPr>
      <w:r>
        <w:rPr>
          <w:sz w:val="22"/>
        </w:rPr>
        <w:t>S</w:t>
      </w:r>
      <w:r w:rsidR="00611F76">
        <w:rPr>
          <w:sz w:val="22"/>
        </w:rPr>
        <w:t>erenity Pray.</w:t>
      </w:r>
    </w:p>
    <w:p w14:paraId="2C7934E1" w14:textId="40EE5D60" w:rsidR="00C0714E" w:rsidRDefault="00C0714E" w:rsidP="001919C0">
      <w:pPr>
        <w:spacing w:after="38" w:line="265" w:lineRule="auto"/>
        <w:ind w:left="-5"/>
        <w:rPr>
          <w:sz w:val="22"/>
        </w:rPr>
      </w:pPr>
    </w:p>
    <w:p w14:paraId="40E310DA" w14:textId="057B47D0" w:rsidR="00321BB1" w:rsidRDefault="00854C2D" w:rsidP="00321BB1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  <w:r>
        <w:rPr>
          <w:b/>
          <w:bCs/>
          <w:i/>
          <w:iCs/>
          <w:sz w:val="22"/>
          <w:u w:val="single"/>
        </w:rPr>
        <w:t>Minutes Approval of the 8/17</w:t>
      </w:r>
      <w:r w:rsidR="009101B2">
        <w:rPr>
          <w:b/>
          <w:bCs/>
          <w:i/>
          <w:iCs/>
          <w:sz w:val="22"/>
          <w:u w:val="single"/>
        </w:rPr>
        <w:t>/21 Meeting</w:t>
      </w:r>
    </w:p>
    <w:p w14:paraId="657EA6BD" w14:textId="46CF98FF" w:rsidR="009101B2" w:rsidRDefault="009101B2" w:rsidP="00321BB1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</w:p>
    <w:p w14:paraId="0637CDCD" w14:textId="67F07CE8" w:rsidR="00EB041E" w:rsidRDefault="009101B2" w:rsidP="006A2414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>Approval of the minutes was table</w:t>
      </w:r>
      <w:r w:rsidR="006A2414">
        <w:rPr>
          <w:sz w:val="22"/>
        </w:rPr>
        <w:t xml:space="preserve">d.  Ken said he would send them out to the board and ask them to approve. (Minutes </w:t>
      </w:r>
      <w:r w:rsidR="00AA25D6">
        <w:rPr>
          <w:sz w:val="22"/>
        </w:rPr>
        <w:t xml:space="preserve">have been </w:t>
      </w:r>
      <w:r w:rsidR="006A2414">
        <w:rPr>
          <w:sz w:val="22"/>
        </w:rPr>
        <w:t>approved by the board.</w:t>
      </w:r>
      <w:r w:rsidR="00AE0ED6">
        <w:rPr>
          <w:sz w:val="22"/>
        </w:rPr>
        <w:t>)</w:t>
      </w:r>
    </w:p>
    <w:p w14:paraId="6DB10BE2" w14:textId="77777777" w:rsidR="006A2414" w:rsidRDefault="006A2414" w:rsidP="006A2414">
      <w:pPr>
        <w:spacing w:after="38" w:line="265" w:lineRule="auto"/>
        <w:ind w:left="0" w:firstLine="0"/>
        <w:rPr>
          <w:sz w:val="22"/>
        </w:rPr>
      </w:pPr>
    </w:p>
    <w:p w14:paraId="7684AA4D" w14:textId="77777777" w:rsidR="009B40DA" w:rsidRDefault="009B40DA" w:rsidP="009B40DA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  <w:bookmarkStart w:id="1" w:name="_Hlk87183283"/>
      <w:r>
        <w:rPr>
          <w:b/>
          <w:bCs/>
          <w:i/>
          <w:iCs/>
          <w:sz w:val="22"/>
          <w:u w:val="single"/>
        </w:rPr>
        <w:t xml:space="preserve">Financial Review </w:t>
      </w:r>
    </w:p>
    <w:bookmarkEnd w:id="1"/>
    <w:p w14:paraId="5506B787" w14:textId="7DBB93C6" w:rsidR="00B57018" w:rsidRDefault="00B57018" w:rsidP="001919C0">
      <w:pPr>
        <w:spacing w:after="38" w:line="265" w:lineRule="auto"/>
        <w:ind w:left="-5"/>
        <w:rPr>
          <w:b/>
          <w:bCs/>
          <w:i/>
          <w:iCs/>
          <w:sz w:val="22"/>
          <w:u w:val="single"/>
        </w:rPr>
      </w:pPr>
    </w:p>
    <w:p w14:paraId="572AE9A6" w14:textId="59CC8691" w:rsidR="00012315" w:rsidRDefault="00923767" w:rsidP="009101B2">
      <w:pPr>
        <w:spacing w:after="38" w:line="265" w:lineRule="auto"/>
        <w:ind w:left="0" w:firstLine="0"/>
        <w:rPr>
          <w:sz w:val="22"/>
        </w:rPr>
      </w:pPr>
      <w:r w:rsidRPr="006323E6">
        <w:rPr>
          <w:sz w:val="22"/>
        </w:rPr>
        <w:t xml:space="preserve">Lisa presented the latest financial </w:t>
      </w:r>
      <w:r w:rsidR="00E80B36" w:rsidRPr="006323E6">
        <w:rPr>
          <w:sz w:val="22"/>
        </w:rPr>
        <w:t>(Profit &amp; Loss) statement for August and September.</w:t>
      </w:r>
      <w:r w:rsidR="000C4D0C" w:rsidRPr="006323E6">
        <w:rPr>
          <w:sz w:val="22"/>
        </w:rPr>
        <w:t xml:space="preserve"> </w:t>
      </w:r>
      <w:r w:rsidR="000B145D" w:rsidRPr="006323E6">
        <w:rPr>
          <w:sz w:val="22"/>
        </w:rPr>
        <w:t xml:space="preserve"> </w:t>
      </w:r>
      <w:r w:rsidR="00C46D50" w:rsidRPr="006323E6">
        <w:rPr>
          <w:sz w:val="22"/>
        </w:rPr>
        <w:t xml:space="preserve">Lisa pointed out that food lost </w:t>
      </w:r>
      <w:r w:rsidR="001758BC" w:rsidRPr="006323E6">
        <w:rPr>
          <w:sz w:val="22"/>
        </w:rPr>
        <w:t xml:space="preserve">$351.15 </w:t>
      </w:r>
      <w:r w:rsidR="00441C37" w:rsidRPr="006323E6">
        <w:rPr>
          <w:sz w:val="22"/>
        </w:rPr>
        <w:t>which</w:t>
      </w:r>
      <w:r w:rsidR="001758BC" w:rsidRPr="006323E6">
        <w:rPr>
          <w:sz w:val="22"/>
        </w:rPr>
        <w:t xml:space="preserve"> was a significant improvement since the last repo</w:t>
      </w:r>
      <w:r w:rsidR="00441C37" w:rsidRPr="006323E6">
        <w:rPr>
          <w:sz w:val="22"/>
        </w:rPr>
        <w:t>rt.  The staff will continue to work to make food profitable.</w:t>
      </w:r>
      <w:r w:rsidR="00312291">
        <w:rPr>
          <w:sz w:val="22"/>
        </w:rPr>
        <w:t xml:space="preserve"> </w:t>
      </w:r>
    </w:p>
    <w:p w14:paraId="3D8F2B97" w14:textId="38881E7E" w:rsidR="006323E6" w:rsidRDefault="006323E6" w:rsidP="006323E6">
      <w:pPr>
        <w:spacing w:after="38" w:line="265" w:lineRule="auto"/>
        <w:ind w:left="810" w:firstLine="0"/>
        <w:rPr>
          <w:sz w:val="22"/>
        </w:rPr>
      </w:pPr>
    </w:p>
    <w:p w14:paraId="55D24579" w14:textId="77EEE691" w:rsidR="001967ED" w:rsidRDefault="00312291" w:rsidP="00673E49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>Because there was no quorum t</w:t>
      </w:r>
      <w:r w:rsidR="006323E6">
        <w:rPr>
          <w:sz w:val="22"/>
        </w:rPr>
        <w:t xml:space="preserve">he approval of the financial report was tabled </w:t>
      </w:r>
      <w:r>
        <w:rPr>
          <w:sz w:val="22"/>
        </w:rPr>
        <w:t>until the next board meeting.</w:t>
      </w:r>
    </w:p>
    <w:p w14:paraId="231053AB" w14:textId="44669EDD" w:rsidR="00C61993" w:rsidRDefault="00C61993" w:rsidP="00673E49">
      <w:pPr>
        <w:spacing w:after="38" w:line="265" w:lineRule="auto"/>
        <w:ind w:left="0" w:firstLine="0"/>
        <w:rPr>
          <w:sz w:val="22"/>
        </w:rPr>
      </w:pPr>
    </w:p>
    <w:p w14:paraId="33092334" w14:textId="77777777" w:rsidR="00C61993" w:rsidRDefault="00C61993" w:rsidP="00C61993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  <w:r>
        <w:rPr>
          <w:b/>
          <w:bCs/>
          <w:i/>
          <w:iCs/>
          <w:sz w:val="22"/>
          <w:u w:val="single"/>
        </w:rPr>
        <w:t>Annual Budget</w:t>
      </w:r>
    </w:p>
    <w:p w14:paraId="00984F5F" w14:textId="77777777" w:rsidR="00C61993" w:rsidRDefault="00C61993" w:rsidP="00C61993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</w:p>
    <w:p w14:paraId="6E299BF1" w14:textId="69F77DC9" w:rsidR="00C61993" w:rsidRDefault="00E80016" w:rsidP="00E80016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 xml:space="preserve">Lisa and Amelia continue to work on the annual budget. Hopefully this will be ready for approval by the December meeting. </w:t>
      </w:r>
    </w:p>
    <w:p w14:paraId="2FE952A9" w14:textId="77777777" w:rsidR="00C61993" w:rsidRDefault="00C61993" w:rsidP="00673E49">
      <w:pPr>
        <w:spacing w:after="38" w:line="265" w:lineRule="auto"/>
        <w:ind w:left="0" w:firstLine="0"/>
        <w:rPr>
          <w:sz w:val="22"/>
        </w:rPr>
      </w:pPr>
    </w:p>
    <w:p w14:paraId="3FF4CA68" w14:textId="2D05D36C" w:rsidR="00A605B4" w:rsidRDefault="00A605B4" w:rsidP="00673E49">
      <w:pPr>
        <w:spacing w:after="38" w:line="265" w:lineRule="auto"/>
        <w:ind w:left="0" w:firstLine="0"/>
        <w:rPr>
          <w:sz w:val="22"/>
        </w:rPr>
      </w:pPr>
    </w:p>
    <w:p w14:paraId="2313DBAE" w14:textId="0965AF6A" w:rsidR="001967ED" w:rsidRDefault="00B64CA2" w:rsidP="001967ED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  <w:r>
        <w:rPr>
          <w:b/>
          <w:bCs/>
          <w:i/>
          <w:iCs/>
          <w:sz w:val="22"/>
          <w:u w:val="single"/>
        </w:rPr>
        <w:t>Bylaws Update</w:t>
      </w:r>
    </w:p>
    <w:p w14:paraId="1D072923" w14:textId="46469A84" w:rsidR="00B64CA2" w:rsidRDefault="00B64CA2" w:rsidP="001967ED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ab/>
      </w:r>
    </w:p>
    <w:p w14:paraId="1DA288EE" w14:textId="6EB45756" w:rsidR="00B64CA2" w:rsidRPr="00B64CA2" w:rsidRDefault="00C04AF7" w:rsidP="00576ABA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 xml:space="preserve">Maggie </w:t>
      </w:r>
      <w:r w:rsidR="00673E49">
        <w:rPr>
          <w:sz w:val="22"/>
        </w:rPr>
        <w:t xml:space="preserve">mentioned that the bylaw </w:t>
      </w:r>
      <w:proofErr w:type="gramStart"/>
      <w:r w:rsidR="00673E49">
        <w:rPr>
          <w:sz w:val="22"/>
        </w:rPr>
        <w:t xml:space="preserve">rewrite </w:t>
      </w:r>
      <w:r w:rsidR="00AB2AA7">
        <w:rPr>
          <w:sz w:val="22"/>
        </w:rPr>
        <w:t>.</w:t>
      </w:r>
      <w:r w:rsidR="00673E49">
        <w:rPr>
          <w:sz w:val="22"/>
        </w:rPr>
        <w:t>was</w:t>
      </w:r>
      <w:proofErr w:type="gramEnd"/>
      <w:r w:rsidR="00673E49">
        <w:rPr>
          <w:sz w:val="22"/>
        </w:rPr>
        <w:t xml:space="preserve"> still not complete but she expected to have them finished by the next board meeting.</w:t>
      </w:r>
    </w:p>
    <w:p w14:paraId="743D397F" w14:textId="292C5924" w:rsidR="008E3021" w:rsidRDefault="0084727E" w:rsidP="004854F7">
      <w:pPr>
        <w:spacing w:after="38" w:line="265" w:lineRule="auto"/>
        <w:ind w:left="792" w:firstLine="0"/>
        <w:rPr>
          <w:sz w:val="22"/>
        </w:rPr>
      </w:pPr>
      <w:r>
        <w:rPr>
          <w:sz w:val="22"/>
        </w:rPr>
        <w:tab/>
      </w:r>
    </w:p>
    <w:p w14:paraId="24071BC6" w14:textId="1B4981D1" w:rsidR="008E3021" w:rsidRDefault="00576ABA" w:rsidP="008E3021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  <w:bookmarkStart w:id="2" w:name="_Hlk80601545"/>
      <w:r>
        <w:rPr>
          <w:b/>
          <w:bCs/>
          <w:i/>
          <w:iCs/>
          <w:sz w:val="22"/>
          <w:u w:val="single"/>
        </w:rPr>
        <w:t>Gala Update</w:t>
      </w:r>
    </w:p>
    <w:p w14:paraId="6E05FD00" w14:textId="18ED878C" w:rsidR="00576ABA" w:rsidRDefault="00576ABA" w:rsidP="008E3021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</w:p>
    <w:p w14:paraId="78927CB2" w14:textId="699DA496" w:rsidR="00AA25D6" w:rsidRDefault="00576ABA" w:rsidP="008E3021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 xml:space="preserve">Lisa </w:t>
      </w:r>
      <w:r w:rsidR="00925B8A">
        <w:rPr>
          <w:sz w:val="22"/>
        </w:rPr>
        <w:t xml:space="preserve">gave an update on the Gala that included </w:t>
      </w:r>
      <w:r w:rsidR="00AB2AA7">
        <w:rPr>
          <w:sz w:val="22"/>
        </w:rPr>
        <w:t xml:space="preserve">a </w:t>
      </w:r>
      <w:r w:rsidR="00F65E5F">
        <w:rPr>
          <w:sz w:val="22"/>
        </w:rPr>
        <w:t>financial</w:t>
      </w:r>
      <w:r w:rsidR="00AB2AA7">
        <w:rPr>
          <w:sz w:val="22"/>
        </w:rPr>
        <w:t xml:space="preserve"> statement. The statement showed that there was a net gain of $18.332.96</w:t>
      </w:r>
      <w:r w:rsidR="00F65E5F">
        <w:rPr>
          <w:sz w:val="22"/>
        </w:rPr>
        <w:t xml:space="preserve">.  </w:t>
      </w:r>
    </w:p>
    <w:p w14:paraId="1FF0266C" w14:textId="2596F37D" w:rsidR="00F65E5F" w:rsidRPr="00576ABA" w:rsidRDefault="00F65E5F" w:rsidP="008E3021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 xml:space="preserve">The question of the ticket price increase was also </w:t>
      </w:r>
      <w:r w:rsidR="00AB1BD2">
        <w:rPr>
          <w:sz w:val="22"/>
        </w:rPr>
        <w:t>discussed,</w:t>
      </w:r>
      <w:r>
        <w:rPr>
          <w:sz w:val="22"/>
        </w:rPr>
        <w:t xml:space="preserve"> and it was mentioned that the increase was due to </w:t>
      </w:r>
      <w:r w:rsidR="006F667E">
        <w:rPr>
          <w:sz w:val="22"/>
        </w:rPr>
        <w:t xml:space="preserve">cost increases for the </w:t>
      </w:r>
      <w:r w:rsidR="00B13F77">
        <w:rPr>
          <w:sz w:val="22"/>
        </w:rPr>
        <w:t xml:space="preserve">event. It was also mentioned that not having a plated dinner was due to staffing </w:t>
      </w:r>
      <w:r w:rsidR="00AA25D6">
        <w:rPr>
          <w:sz w:val="22"/>
        </w:rPr>
        <w:t>issues at GVSU.</w:t>
      </w:r>
    </w:p>
    <w:bookmarkEnd w:id="2"/>
    <w:p w14:paraId="292EBCEA" w14:textId="011227B7" w:rsidR="00235CCD" w:rsidRDefault="00235CCD" w:rsidP="008E3021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</w:p>
    <w:p w14:paraId="60BA4615" w14:textId="77777777" w:rsidR="004D7930" w:rsidRDefault="004D7930" w:rsidP="00FD4875">
      <w:pPr>
        <w:spacing w:after="38" w:line="265" w:lineRule="auto"/>
        <w:ind w:left="720" w:firstLine="0"/>
        <w:rPr>
          <w:sz w:val="22"/>
        </w:rPr>
      </w:pPr>
    </w:p>
    <w:p w14:paraId="7AFE55E1" w14:textId="1CE58EBF" w:rsidR="00D94A41" w:rsidRDefault="00F72D56" w:rsidP="00D94A41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  <w:r>
        <w:rPr>
          <w:b/>
          <w:bCs/>
          <w:i/>
          <w:iCs/>
          <w:sz w:val="22"/>
          <w:u w:val="single"/>
        </w:rPr>
        <w:t xml:space="preserve">Posting </w:t>
      </w:r>
      <w:r w:rsidR="001F786B">
        <w:rPr>
          <w:b/>
          <w:bCs/>
          <w:i/>
          <w:iCs/>
          <w:sz w:val="22"/>
          <w:u w:val="single"/>
        </w:rPr>
        <w:t>Financials</w:t>
      </w:r>
      <w:r>
        <w:rPr>
          <w:b/>
          <w:bCs/>
          <w:i/>
          <w:iCs/>
          <w:sz w:val="22"/>
          <w:u w:val="single"/>
        </w:rPr>
        <w:t xml:space="preserve"> on the Website</w:t>
      </w:r>
    </w:p>
    <w:p w14:paraId="2DA1E5DE" w14:textId="36FC3D22" w:rsidR="001F786B" w:rsidRDefault="001F786B" w:rsidP="00D94A41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</w:p>
    <w:p w14:paraId="05C1FFC5" w14:textId="7F39D390" w:rsidR="001F786B" w:rsidRDefault="00783BA4" w:rsidP="00D94A41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>Amelia and Lisa will meet to discuss a format for posting the financial statement on the club website.</w:t>
      </w:r>
    </w:p>
    <w:p w14:paraId="687649C0" w14:textId="1CF83021" w:rsidR="002D0F16" w:rsidRDefault="002D0F16" w:rsidP="00D94A41">
      <w:pPr>
        <w:spacing w:after="38" w:line="265" w:lineRule="auto"/>
        <w:ind w:left="0" w:firstLine="0"/>
        <w:rPr>
          <w:sz w:val="22"/>
        </w:rPr>
      </w:pPr>
    </w:p>
    <w:p w14:paraId="785B329C" w14:textId="7E2DBD2B" w:rsidR="002D0F16" w:rsidRDefault="002D0F16" w:rsidP="00D94A41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  <w:r>
        <w:rPr>
          <w:b/>
          <w:bCs/>
          <w:i/>
          <w:iCs/>
          <w:sz w:val="22"/>
          <w:u w:val="single"/>
        </w:rPr>
        <w:t>New Staff Member</w:t>
      </w:r>
    </w:p>
    <w:p w14:paraId="3BBF0A57" w14:textId="2AFC7EDA" w:rsidR="002D0F16" w:rsidRDefault="002D0F16" w:rsidP="00D94A41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</w:p>
    <w:p w14:paraId="0109A10A" w14:textId="3530679C" w:rsidR="00FA1156" w:rsidRDefault="00772E9A" w:rsidP="00D94A41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  <w:r>
        <w:rPr>
          <w:sz w:val="22"/>
        </w:rPr>
        <w:t>Lisa mentioned that Tim</w:t>
      </w:r>
      <w:r w:rsidR="00C7491B">
        <w:rPr>
          <w:sz w:val="22"/>
        </w:rPr>
        <w:t xml:space="preserve"> started on August 31 and his </w:t>
      </w:r>
      <w:r w:rsidR="00056CDE">
        <w:rPr>
          <w:sz w:val="22"/>
        </w:rPr>
        <w:t xml:space="preserve">probation period </w:t>
      </w:r>
      <w:r w:rsidR="00C7491B">
        <w:rPr>
          <w:sz w:val="22"/>
        </w:rPr>
        <w:t>will be up on November 30.</w:t>
      </w:r>
      <w:r w:rsidR="00056CDE">
        <w:rPr>
          <w:sz w:val="22"/>
        </w:rPr>
        <w:t xml:space="preserve"> </w:t>
      </w:r>
      <w:r w:rsidR="00C7491B">
        <w:rPr>
          <w:sz w:val="22"/>
        </w:rPr>
        <w:t xml:space="preserve">Lisa </w:t>
      </w:r>
      <w:r w:rsidR="00056CDE">
        <w:rPr>
          <w:sz w:val="22"/>
        </w:rPr>
        <w:t>mentioned that he is working out very well and would lik</w:t>
      </w:r>
      <w:r w:rsidR="000F44A1">
        <w:rPr>
          <w:sz w:val="22"/>
        </w:rPr>
        <w:t>e</w:t>
      </w:r>
      <w:r w:rsidR="00056CDE">
        <w:rPr>
          <w:sz w:val="22"/>
        </w:rPr>
        <w:t xml:space="preserve"> to put him on salary</w:t>
      </w:r>
      <w:r w:rsidR="000F44A1">
        <w:rPr>
          <w:sz w:val="22"/>
        </w:rPr>
        <w:t xml:space="preserve">. In addition to his </w:t>
      </w:r>
      <w:proofErr w:type="gramStart"/>
      <w:r w:rsidR="000F44A1">
        <w:rPr>
          <w:sz w:val="22"/>
        </w:rPr>
        <w:t>fund raising</w:t>
      </w:r>
      <w:proofErr w:type="gramEnd"/>
      <w:r w:rsidR="000F44A1">
        <w:rPr>
          <w:sz w:val="22"/>
        </w:rPr>
        <w:t xml:space="preserve"> activities</w:t>
      </w:r>
      <w:r w:rsidR="00B541B8">
        <w:rPr>
          <w:sz w:val="22"/>
        </w:rPr>
        <w:t xml:space="preserve">, </w:t>
      </w:r>
      <w:r w:rsidR="000F44A1">
        <w:rPr>
          <w:sz w:val="22"/>
        </w:rPr>
        <w:t>Tim will begin to input room rent in Kindf</w:t>
      </w:r>
      <w:r w:rsidR="00C7491B">
        <w:rPr>
          <w:sz w:val="22"/>
        </w:rPr>
        <w:t>ul</w:t>
      </w:r>
      <w:r w:rsidR="00B541B8">
        <w:rPr>
          <w:sz w:val="22"/>
        </w:rPr>
        <w:t xml:space="preserve">. This will start in January.  </w:t>
      </w:r>
      <w:r w:rsidR="00344BDA">
        <w:rPr>
          <w:sz w:val="22"/>
        </w:rPr>
        <w:t xml:space="preserve">Brad Rose stated that he will </w:t>
      </w:r>
      <w:proofErr w:type="gramStart"/>
      <w:r w:rsidR="00344BDA">
        <w:rPr>
          <w:sz w:val="22"/>
        </w:rPr>
        <w:t>look into</w:t>
      </w:r>
      <w:proofErr w:type="gramEnd"/>
      <w:r w:rsidR="00344BDA">
        <w:rPr>
          <w:sz w:val="22"/>
        </w:rPr>
        <w:t xml:space="preserve"> exporting Xcel into</w:t>
      </w:r>
      <w:r w:rsidR="002713AE">
        <w:rPr>
          <w:sz w:val="22"/>
        </w:rPr>
        <w:t xml:space="preserve"> Kindf</w:t>
      </w:r>
      <w:r w:rsidR="00C7491B">
        <w:rPr>
          <w:sz w:val="22"/>
        </w:rPr>
        <w:t>ul</w:t>
      </w:r>
      <w:r w:rsidR="002713AE">
        <w:rPr>
          <w:sz w:val="22"/>
        </w:rPr>
        <w:t xml:space="preserve"> as this could save some time.</w:t>
      </w:r>
    </w:p>
    <w:p w14:paraId="6507266F" w14:textId="5E5A60DD" w:rsidR="007458CB" w:rsidRDefault="007458CB" w:rsidP="00D74BE3">
      <w:pPr>
        <w:spacing w:after="38" w:line="265" w:lineRule="auto"/>
        <w:ind w:left="720" w:firstLine="0"/>
        <w:rPr>
          <w:sz w:val="22"/>
        </w:rPr>
      </w:pPr>
    </w:p>
    <w:p w14:paraId="4A570D49" w14:textId="6A449D1C" w:rsidR="007458CB" w:rsidRDefault="007458CB" w:rsidP="007458CB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  <w:r>
        <w:rPr>
          <w:b/>
          <w:bCs/>
          <w:i/>
          <w:iCs/>
          <w:sz w:val="22"/>
          <w:u w:val="single"/>
        </w:rPr>
        <w:t xml:space="preserve">Annual </w:t>
      </w:r>
      <w:r w:rsidR="0057743C">
        <w:rPr>
          <w:b/>
          <w:bCs/>
          <w:i/>
          <w:iCs/>
          <w:sz w:val="22"/>
          <w:u w:val="single"/>
        </w:rPr>
        <w:t>Membership Meeting</w:t>
      </w:r>
    </w:p>
    <w:p w14:paraId="654C1EAD" w14:textId="3441B514" w:rsidR="00772393" w:rsidRDefault="00772393" w:rsidP="007458CB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</w:p>
    <w:p w14:paraId="57CC9F20" w14:textId="0129EA12" w:rsidR="00772393" w:rsidRDefault="00772393" w:rsidP="007458CB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lastRenderedPageBreak/>
        <w:t>The annual membership meeting is scheduled on November 13</w:t>
      </w:r>
      <w:r w:rsidR="00A3173F">
        <w:rPr>
          <w:sz w:val="22"/>
        </w:rPr>
        <w:t xml:space="preserve">, </w:t>
      </w:r>
      <w:proofErr w:type="gramStart"/>
      <w:r w:rsidR="00A3173F">
        <w:rPr>
          <w:sz w:val="22"/>
        </w:rPr>
        <w:t>2021</w:t>
      </w:r>
      <w:proofErr w:type="gramEnd"/>
      <w:r w:rsidR="00A3173F">
        <w:rPr>
          <w:sz w:val="22"/>
        </w:rPr>
        <w:t xml:space="preserve"> from 1:30 </w:t>
      </w:r>
      <w:r w:rsidR="00736CFD">
        <w:rPr>
          <w:sz w:val="22"/>
        </w:rPr>
        <w:t>–</w:t>
      </w:r>
      <w:r w:rsidR="00A3173F">
        <w:rPr>
          <w:sz w:val="22"/>
        </w:rPr>
        <w:t xml:space="preserve"> </w:t>
      </w:r>
      <w:r w:rsidR="00736CFD">
        <w:rPr>
          <w:sz w:val="22"/>
        </w:rPr>
        <w:t>3:00 pm</w:t>
      </w:r>
      <w:r w:rsidR="00546A25">
        <w:rPr>
          <w:sz w:val="22"/>
        </w:rPr>
        <w:t xml:space="preserve"> and </w:t>
      </w:r>
      <w:r w:rsidR="0071703D">
        <w:rPr>
          <w:sz w:val="22"/>
        </w:rPr>
        <w:t>will include the annual election.</w:t>
      </w:r>
      <w:r w:rsidR="00736CFD">
        <w:rPr>
          <w:sz w:val="22"/>
        </w:rPr>
        <w:t xml:space="preserve">  </w:t>
      </w:r>
      <w:r w:rsidR="00546A25">
        <w:rPr>
          <w:sz w:val="22"/>
        </w:rPr>
        <w:t xml:space="preserve">It was pointed out that there is one opening on the board </w:t>
      </w:r>
      <w:r w:rsidR="0071703D">
        <w:rPr>
          <w:sz w:val="22"/>
        </w:rPr>
        <w:t>and that nominations would be closed on October 23</w:t>
      </w:r>
      <w:r w:rsidR="00457CCA">
        <w:rPr>
          <w:sz w:val="22"/>
        </w:rPr>
        <w:t>.</w:t>
      </w:r>
    </w:p>
    <w:p w14:paraId="40056D56" w14:textId="2B4049F2" w:rsidR="00457CCA" w:rsidRDefault="00457CCA" w:rsidP="007458CB">
      <w:pPr>
        <w:spacing w:after="38" w:line="265" w:lineRule="auto"/>
        <w:ind w:left="0" w:firstLine="0"/>
        <w:rPr>
          <w:sz w:val="22"/>
        </w:rPr>
      </w:pPr>
    </w:p>
    <w:p w14:paraId="5C6195B7" w14:textId="089DF402" w:rsidR="00457CCA" w:rsidRDefault="00457CCA" w:rsidP="007458CB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  <w:r>
        <w:rPr>
          <w:b/>
          <w:bCs/>
          <w:i/>
          <w:iCs/>
          <w:sz w:val="22"/>
          <w:u w:val="single"/>
        </w:rPr>
        <w:t>Membership Drive</w:t>
      </w:r>
    </w:p>
    <w:p w14:paraId="2EA69FDC" w14:textId="494F7810" w:rsidR="00457CCA" w:rsidRDefault="00457CCA" w:rsidP="007458CB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</w:p>
    <w:p w14:paraId="08BDE00C" w14:textId="54BACF13" w:rsidR="00457CCA" w:rsidRDefault="0072599C" w:rsidP="007458CB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>A membership drive will be held after the Annual Membership Meeting.</w:t>
      </w:r>
    </w:p>
    <w:p w14:paraId="1DA6E6F1" w14:textId="26F679A1" w:rsidR="00880967" w:rsidRDefault="00880967" w:rsidP="007458CB">
      <w:pPr>
        <w:spacing w:after="38" w:line="265" w:lineRule="auto"/>
        <w:ind w:left="0" w:firstLine="0"/>
        <w:rPr>
          <w:sz w:val="22"/>
        </w:rPr>
      </w:pPr>
    </w:p>
    <w:p w14:paraId="58A4D34E" w14:textId="5DC70DC8" w:rsidR="00880967" w:rsidRDefault="00880967" w:rsidP="007458CB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  <w:r>
        <w:rPr>
          <w:b/>
          <w:bCs/>
          <w:i/>
          <w:iCs/>
          <w:sz w:val="22"/>
          <w:u w:val="single"/>
        </w:rPr>
        <w:t>Town Hall Meeting</w:t>
      </w:r>
    </w:p>
    <w:p w14:paraId="3868ACEA" w14:textId="22BE5F22" w:rsidR="00880967" w:rsidRDefault="00880967" w:rsidP="007458CB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</w:p>
    <w:p w14:paraId="7C5451D2" w14:textId="63E9A4EE" w:rsidR="00880967" w:rsidRDefault="00880967" w:rsidP="007458CB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 xml:space="preserve">The Town Hall Meeting was briefly discussed and included an overview of what </w:t>
      </w:r>
      <w:r w:rsidR="003B4E8F">
        <w:rPr>
          <w:sz w:val="22"/>
        </w:rPr>
        <w:t xml:space="preserve">was brought up by Leonard M., Michelle </w:t>
      </w:r>
      <w:proofErr w:type="gramStart"/>
      <w:r w:rsidR="003B4E8F">
        <w:rPr>
          <w:sz w:val="22"/>
        </w:rPr>
        <w:t>B.</w:t>
      </w:r>
      <w:proofErr w:type="gramEnd"/>
      <w:r w:rsidR="003B4E8F">
        <w:rPr>
          <w:sz w:val="22"/>
        </w:rPr>
        <w:t xml:space="preserve"> </w:t>
      </w:r>
      <w:r w:rsidR="00F24ECC">
        <w:rPr>
          <w:sz w:val="22"/>
        </w:rPr>
        <w:t>and Hailey.  (Please see the Town Hall Meeting recap.)</w:t>
      </w:r>
    </w:p>
    <w:p w14:paraId="15692E7B" w14:textId="7F28ED5C" w:rsidR="00F24ECC" w:rsidRDefault="00F24ECC" w:rsidP="007458CB">
      <w:pPr>
        <w:spacing w:after="38" w:line="265" w:lineRule="auto"/>
        <w:ind w:left="0" w:firstLine="0"/>
        <w:rPr>
          <w:sz w:val="22"/>
        </w:rPr>
      </w:pPr>
    </w:p>
    <w:p w14:paraId="6026E9F7" w14:textId="6ED1F3C1" w:rsidR="00F24ECC" w:rsidRDefault="002D3224" w:rsidP="007458CB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  <w:r>
        <w:rPr>
          <w:b/>
          <w:bCs/>
          <w:i/>
          <w:iCs/>
          <w:sz w:val="22"/>
          <w:u w:val="single"/>
        </w:rPr>
        <w:t>Exit Interviews</w:t>
      </w:r>
    </w:p>
    <w:p w14:paraId="0781163F" w14:textId="7E3F2E59" w:rsidR="002D3224" w:rsidRDefault="002D3224" w:rsidP="007458CB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</w:p>
    <w:p w14:paraId="58E206C4" w14:textId="58042C9D" w:rsidR="002D3224" w:rsidRDefault="002D3224" w:rsidP="007458CB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 xml:space="preserve">Of the exit interviews </w:t>
      </w:r>
      <w:r w:rsidR="00D36ACC">
        <w:rPr>
          <w:sz w:val="22"/>
        </w:rPr>
        <w:t xml:space="preserve">that were requested only Nick S. replied. </w:t>
      </w:r>
    </w:p>
    <w:p w14:paraId="33307693" w14:textId="6541C2B0" w:rsidR="000320FD" w:rsidRDefault="000320FD" w:rsidP="007458CB">
      <w:pPr>
        <w:spacing w:after="38" w:line="265" w:lineRule="auto"/>
        <w:ind w:left="0" w:firstLine="0"/>
        <w:rPr>
          <w:sz w:val="22"/>
        </w:rPr>
      </w:pPr>
    </w:p>
    <w:p w14:paraId="26D6B940" w14:textId="6938CD25" w:rsidR="000320FD" w:rsidRDefault="00C5518A" w:rsidP="007458CB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  <w:r w:rsidRPr="00C5518A">
        <w:rPr>
          <w:b/>
          <w:bCs/>
          <w:i/>
          <w:iCs/>
          <w:sz w:val="22"/>
          <w:u w:val="single"/>
        </w:rPr>
        <w:t>Improved Transparency</w:t>
      </w:r>
    </w:p>
    <w:p w14:paraId="4322FC67" w14:textId="3039CDD7" w:rsidR="00C5518A" w:rsidRDefault="00C5518A" w:rsidP="007458CB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</w:p>
    <w:p w14:paraId="261FADBD" w14:textId="50F651CF" w:rsidR="00C5518A" w:rsidRDefault="00C5518A" w:rsidP="00C5518A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>Not much discussed on this topic.  It will remain on future meeting agendas.</w:t>
      </w:r>
    </w:p>
    <w:p w14:paraId="14AD60A6" w14:textId="238E3BE8" w:rsidR="00C5518A" w:rsidRDefault="00AC0E91" w:rsidP="00AC0E91">
      <w:pPr>
        <w:spacing w:after="38" w:line="265" w:lineRule="auto"/>
        <w:ind w:left="0" w:firstLine="0"/>
        <w:jc w:val="center"/>
        <w:rPr>
          <w:sz w:val="22"/>
        </w:rPr>
      </w:pPr>
      <w:r>
        <w:rPr>
          <w:sz w:val="22"/>
        </w:rPr>
        <w:t xml:space="preserve"> </w:t>
      </w:r>
    </w:p>
    <w:p w14:paraId="74BFD005" w14:textId="204C20AC" w:rsidR="00C5518A" w:rsidRDefault="00F54287" w:rsidP="00C5518A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 xml:space="preserve">Meeting </w:t>
      </w:r>
      <w:r w:rsidR="004C55AF">
        <w:rPr>
          <w:sz w:val="22"/>
        </w:rPr>
        <w:t>adjourned at 7:30</w:t>
      </w:r>
      <w:r w:rsidR="00AC0E91">
        <w:rPr>
          <w:sz w:val="22"/>
        </w:rPr>
        <w:t xml:space="preserve"> pm.</w:t>
      </w:r>
    </w:p>
    <w:p w14:paraId="71D614A1" w14:textId="77777777" w:rsidR="00C5518A" w:rsidRDefault="00C5518A" w:rsidP="00C5518A">
      <w:pPr>
        <w:spacing w:after="38" w:line="265" w:lineRule="auto"/>
        <w:ind w:left="0" w:firstLine="0"/>
        <w:rPr>
          <w:sz w:val="22"/>
        </w:rPr>
      </w:pPr>
    </w:p>
    <w:p w14:paraId="2BB8E2F7" w14:textId="04436D75" w:rsidR="00C5518A" w:rsidRPr="009A2B27" w:rsidRDefault="00C5518A" w:rsidP="00C5518A">
      <w:pPr>
        <w:spacing w:after="38" w:line="265" w:lineRule="auto"/>
        <w:ind w:left="0" w:firstLine="0"/>
        <w:rPr>
          <w:b/>
          <w:bCs/>
          <w:sz w:val="22"/>
        </w:rPr>
      </w:pPr>
      <w:r w:rsidRPr="009A2B27">
        <w:rPr>
          <w:b/>
          <w:bCs/>
          <w:sz w:val="22"/>
        </w:rPr>
        <w:t xml:space="preserve">Next meeting is scheduled for </w:t>
      </w:r>
      <w:r w:rsidR="00AC0E91" w:rsidRPr="009A2B27">
        <w:rPr>
          <w:b/>
          <w:bCs/>
          <w:sz w:val="22"/>
        </w:rPr>
        <w:t xml:space="preserve">December 21, </w:t>
      </w:r>
      <w:proofErr w:type="gramStart"/>
      <w:r w:rsidR="00291FD1" w:rsidRPr="009A2B27">
        <w:rPr>
          <w:b/>
          <w:bCs/>
          <w:sz w:val="22"/>
        </w:rPr>
        <w:t>2021</w:t>
      </w:r>
      <w:proofErr w:type="gramEnd"/>
      <w:r w:rsidR="00291FD1" w:rsidRPr="009A2B27">
        <w:rPr>
          <w:b/>
          <w:bCs/>
          <w:sz w:val="22"/>
        </w:rPr>
        <w:t xml:space="preserve"> at the North Alano Club</w:t>
      </w:r>
      <w:r w:rsidR="00261D60" w:rsidRPr="009A2B27">
        <w:rPr>
          <w:b/>
          <w:bCs/>
          <w:sz w:val="22"/>
        </w:rPr>
        <w:t xml:space="preserve"> 5:30 – 7:30</w:t>
      </w:r>
      <w:r w:rsidR="009A2B27" w:rsidRPr="009A2B27">
        <w:rPr>
          <w:b/>
          <w:bCs/>
          <w:sz w:val="22"/>
        </w:rPr>
        <w:t xml:space="preserve"> pm.</w:t>
      </w:r>
    </w:p>
    <w:p w14:paraId="5FC65154" w14:textId="562AEA9E" w:rsidR="003B4E8F" w:rsidRDefault="003B4E8F" w:rsidP="007458CB">
      <w:pPr>
        <w:spacing w:after="38" w:line="265" w:lineRule="auto"/>
        <w:ind w:left="0" w:firstLine="0"/>
        <w:rPr>
          <w:sz w:val="22"/>
        </w:rPr>
      </w:pPr>
    </w:p>
    <w:p w14:paraId="477786D7" w14:textId="77777777" w:rsidR="003B4E8F" w:rsidRPr="00880967" w:rsidRDefault="003B4E8F" w:rsidP="007458CB">
      <w:pPr>
        <w:spacing w:after="38" w:line="265" w:lineRule="auto"/>
        <w:ind w:left="0" w:firstLine="0"/>
        <w:rPr>
          <w:sz w:val="22"/>
        </w:rPr>
      </w:pPr>
    </w:p>
    <w:p w14:paraId="2165141B" w14:textId="3DC10ADB" w:rsidR="00CD296A" w:rsidRDefault="00CD296A" w:rsidP="007458CB">
      <w:pPr>
        <w:spacing w:after="38" w:line="265" w:lineRule="auto"/>
        <w:ind w:left="0" w:firstLine="0"/>
        <w:rPr>
          <w:sz w:val="22"/>
        </w:rPr>
      </w:pPr>
    </w:p>
    <w:p w14:paraId="31CA4322" w14:textId="023AF4F1" w:rsidR="00CD296A" w:rsidRPr="00DA2083" w:rsidRDefault="00CD296A" w:rsidP="007458CB">
      <w:pPr>
        <w:spacing w:after="38" w:line="265" w:lineRule="auto"/>
        <w:ind w:left="0" w:firstLine="0"/>
        <w:rPr>
          <w:sz w:val="22"/>
        </w:rPr>
      </w:pPr>
    </w:p>
    <w:p w14:paraId="3C018037" w14:textId="797F28F2" w:rsidR="00E17C86" w:rsidRDefault="00E17C86" w:rsidP="007458CB">
      <w:pPr>
        <w:spacing w:after="38" w:line="265" w:lineRule="auto"/>
        <w:ind w:left="0" w:firstLine="0"/>
        <w:rPr>
          <w:sz w:val="22"/>
        </w:rPr>
      </w:pPr>
    </w:p>
    <w:sectPr w:rsidR="00E17C86">
      <w:pgSz w:w="12240" w:h="15840"/>
      <w:pgMar w:top="1482" w:right="1519" w:bottom="1813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351F5C" w14:textId="77777777" w:rsidR="006D43AE" w:rsidRDefault="006D43AE" w:rsidP="007C430C">
      <w:pPr>
        <w:spacing w:after="0" w:line="240" w:lineRule="auto"/>
      </w:pPr>
      <w:r>
        <w:separator/>
      </w:r>
    </w:p>
  </w:endnote>
  <w:endnote w:type="continuationSeparator" w:id="0">
    <w:p w14:paraId="2818384C" w14:textId="77777777" w:rsidR="006D43AE" w:rsidRDefault="006D43AE" w:rsidP="007C43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AB7F69" w14:textId="77777777" w:rsidR="006D43AE" w:rsidRDefault="006D43AE" w:rsidP="007C430C">
      <w:pPr>
        <w:spacing w:after="0" w:line="240" w:lineRule="auto"/>
      </w:pPr>
      <w:r>
        <w:separator/>
      </w:r>
    </w:p>
  </w:footnote>
  <w:footnote w:type="continuationSeparator" w:id="0">
    <w:p w14:paraId="20D4E779" w14:textId="77777777" w:rsidR="006D43AE" w:rsidRDefault="006D43AE" w:rsidP="007C43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A347A"/>
    <w:multiLevelType w:val="hybridMultilevel"/>
    <w:tmpl w:val="BA9A37A6"/>
    <w:lvl w:ilvl="0" w:tplc="597A1C08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F0493C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270DEF0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12C5A58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A5CD268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9B0D04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A429AE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958498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22C4D4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22D4FE7"/>
    <w:multiLevelType w:val="hybridMultilevel"/>
    <w:tmpl w:val="4FBC7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7C00CD"/>
    <w:multiLevelType w:val="hybridMultilevel"/>
    <w:tmpl w:val="CD946720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3" w15:restartNumberingAfterBreak="0">
    <w:nsid w:val="2DAB410D"/>
    <w:multiLevelType w:val="hybridMultilevel"/>
    <w:tmpl w:val="9BDCBBFE"/>
    <w:lvl w:ilvl="0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4" w15:restartNumberingAfterBreak="0">
    <w:nsid w:val="44B226CC"/>
    <w:multiLevelType w:val="hybridMultilevel"/>
    <w:tmpl w:val="4D54FF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8B516AF"/>
    <w:multiLevelType w:val="hybridMultilevel"/>
    <w:tmpl w:val="DE782018"/>
    <w:lvl w:ilvl="0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6" w15:restartNumberingAfterBreak="0">
    <w:nsid w:val="4B2F18A0"/>
    <w:multiLevelType w:val="hybridMultilevel"/>
    <w:tmpl w:val="DC94DD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2DF0589"/>
    <w:multiLevelType w:val="hybridMultilevel"/>
    <w:tmpl w:val="104C84B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58E042D3"/>
    <w:multiLevelType w:val="hybridMultilevel"/>
    <w:tmpl w:val="C908E872"/>
    <w:lvl w:ilvl="0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9" w15:restartNumberingAfterBreak="0">
    <w:nsid w:val="67725584"/>
    <w:multiLevelType w:val="hybridMultilevel"/>
    <w:tmpl w:val="D79613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F0A194C"/>
    <w:multiLevelType w:val="hybridMultilevel"/>
    <w:tmpl w:val="6728CAF2"/>
    <w:lvl w:ilvl="0" w:tplc="04090001">
      <w:start w:val="1"/>
      <w:numFmt w:val="bullet"/>
      <w:lvlText w:val=""/>
      <w:lvlJc w:val="left"/>
      <w:pPr>
        <w:ind w:left="18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3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0"/>
  </w:num>
  <w:num w:numId="4">
    <w:abstractNumId w:val="7"/>
  </w:num>
  <w:num w:numId="5">
    <w:abstractNumId w:val="9"/>
  </w:num>
  <w:num w:numId="6">
    <w:abstractNumId w:val="4"/>
  </w:num>
  <w:num w:numId="7">
    <w:abstractNumId w:val="8"/>
  </w:num>
  <w:num w:numId="8">
    <w:abstractNumId w:val="3"/>
  </w:num>
  <w:num w:numId="9">
    <w:abstractNumId w:val="5"/>
  </w:num>
  <w:num w:numId="10">
    <w:abstractNumId w:val="6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N7I0MDYxNbAwtTBS0lEKTi0uzszPAykwrAUADfdMxCwAAAA="/>
  </w:docVars>
  <w:rsids>
    <w:rsidRoot w:val="00030DDF"/>
    <w:rsid w:val="000108F1"/>
    <w:rsid w:val="000118EC"/>
    <w:rsid w:val="00012315"/>
    <w:rsid w:val="00014E08"/>
    <w:rsid w:val="00025C75"/>
    <w:rsid w:val="00030DDF"/>
    <w:rsid w:val="00031693"/>
    <w:rsid w:val="00031FC6"/>
    <w:rsid w:val="000320FD"/>
    <w:rsid w:val="00034F0D"/>
    <w:rsid w:val="00036565"/>
    <w:rsid w:val="000412DF"/>
    <w:rsid w:val="00042292"/>
    <w:rsid w:val="000433DD"/>
    <w:rsid w:val="00053701"/>
    <w:rsid w:val="00056CDE"/>
    <w:rsid w:val="00084013"/>
    <w:rsid w:val="00084EA2"/>
    <w:rsid w:val="0008625E"/>
    <w:rsid w:val="00090496"/>
    <w:rsid w:val="00091E63"/>
    <w:rsid w:val="000967A2"/>
    <w:rsid w:val="000A5523"/>
    <w:rsid w:val="000B145D"/>
    <w:rsid w:val="000B531E"/>
    <w:rsid w:val="000C4D0C"/>
    <w:rsid w:val="000D5C21"/>
    <w:rsid w:val="000F44A1"/>
    <w:rsid w:val="000F5606"/>
    <w:rsid w:val="00102D42"/>
    <w:rsid w:val="00103480"/>
    <w:rsid w:val="00105E01"/>
    <w:rsid w:val="001129E4"/>
    <w:rsid w:val="0011430B"/>
    <w:rsid w:val="00114DAB"/>
    <w:rsid w:val="00126D4B"/>
    <w:rsid w:val="001309F0"/>
    <w:rsid w:val="00130D77"/>
    <w:rsid w:val="0013722B"/>
    <w:rsid w:val="00140F1D"/>
    <w:rsid w:val="00146409"/>
    <w:rsid w:val="001571A4"/>
    <w:rsid w:val="00164C73"/>
    <w:rsid w:val="00165A80"/>
    <w:rsid w:val="0016603F"/>
    <w:rsid w:val="001758BC"/>
    <w:rsid w:val="00176EAD"/>
    <w:rsid w:val="00177DB5"/>
    <w:rsid w:val="001919C0"/>
    <w:rsid w:val="00195483"/>
    <w:rsid w:val="001967ED"/>
    <w:rsid w:val="001B2FB6"/>
    <w:rsid w:val="001C5BBB"/>
    <w:rsid w:val="001E0BCC"/>
    <w:rsid w:val="001F37B7"/>
    <w:rsid w:val="001F4A0A"/>
    <w:rsid w:val="001F786B"/>
    <w:rsid w:val="002149A9"/>
    <w:rsid w:val="00235CCD"/>
    <w:rsid w:val="0024760B"/>
    <w:rsid w:val="00261D60"/>
    <w:rsid w:val="00265221"/>
    <w:rsid w:val="002671C9"/>
    <w:rsid w:val="002713AE"/>
    <w:rsid w:val="0027231E"/>
    <w:rsid w:val="00284D5F"/>
    <w:rsid w:val="00286320"/>
    <w:rsid w:val="00291FD1"/>
    <w:rsid w:val="0029458B"/>
    <w:rsid w:val="002B0D07"/>
    <w:rsid w:val="002B44E6"/>
    <w:rsid w:val="002B4C9C"/>
    <w:rsid w:val="002C19F9"/>
    <w:rsid w:val="002C6AB0"/>
    <w:rsid w:val="002D0C8C"/>
    <w:rsid w:val="002D0DAF"/>
    <w:rsid w:val="002D0F16"/>
    <w:rsid w:val="002D3224"/>
    <w:rsid w:val="002D406B"/>
    <w:rsid w:val="002D453C"/>
    <w:rsid w:val="002E7F9D"/>
    <w:rsid w:val="002F28E6"/>
    <w:rsid w:val="002F2CBB"/>
    <w:rsid w:val="002F5BBF"/>
    <w:rsid w:val="002F65CF"/>
    <w:rsid w:val="003019B8"/>
    <w:rsid w:val="0030763D"/>
    <w:rsid w:val="00312291"/>
    <w:rsid w:val="00316CD7"/>
    <w:rsid w:val="00321BB1"/>
    <w:rsid w:val="00322580"/>
    <w:rsid w:val="00323A21"/>
    <w:rsid w:val="0032419C"/>
    <w:rsid w:val="003251CE"/>
    <w:rsid w:val="00325C3D"/>
    <w:rsid w:val="003269AF"/>
    <w:rsid w:val="003357FF"/>
    <w:rsid w:val="0034042F"/>
    <w:rsid w:val="00341C1F"/>
    <w:rsid w:val="00344BDA"/>
    <w:rsid w:val="00373039"/>
    <w:rsid w:val="00377CA8"/>
    <w:rsid w:val="00383063"/>
    <w:rsid w:val="00384932"/>
    <w:rsid w:val="00386289"/>
    <w:rsid w:val="0039410B"/>
    <w:rsid w:val="003A45B6"/>
    <w:rsid w:val="003B4E8F"/>
    <w:rsid w:val="003D0F57"/>
    <w:rsid w:val="003D5689"/>
    <w:rsid w:val="003D6E94"/>
    <w:rsid w:val="003E149E"/>
    <w:rsid w:val="00420355"/>
    <w:rsid w:val="00421067"/>
    <w:rsid w:val="00424E59"/>
    <w:rsid w:val="00441C37"/>
    <w:rsid w:val="00451535"/>
    <w:rsid w:val="00457CCA"/>
    <w:rsid w:val="00460BFC"/>
    <w:rsid w:val="00472C80"/>
    <w:rsid w:val="004808A6"/>
    <w:rsid w:val="004854F7"/>
    <w:rsid w:val="00487951"/>
    <w:rsid w:val="004946BC"/>
    <w:rsid w:val="00494939"/>
    <w:rsid w:val="0049554A"/>
    <w:rsid w:val="004A0C94"/>
    <w:rsid w:val="004C1519"/>
    <w:rsid w:val="004C1DB1"/>
    <w:rsid w:val="004C2647"/>
    <w:rsid w:val="004C4A3A"/>
    <w:rsid w:val="004C55AF"/>
    <w:rsid w:val="004C5909"/>
    <w:rsid w:val="004C70EF"/>
    <w:rsid w:val="004C7EC3"/>
    <w:rsid w:val="004D4AD1"/>
    <w:rsid w:val="004D77D0"/>
    <w:rsid w:val="004D7930"/>
    <w:rsid w:val="004E4304"/>
    <w:rsid w:val="004E5978"/>
    <w:rsid w:val="00502E47"/>
    <w:rsid w:val="0050450F"/>
    <w:rsid w:val="00515272"/>
    <w:rsid w:val="00517640"/>
    <w:rsid w:val="005251FE"/>
    <w:rsid w:val="005257D1"/>
    <w:rsid w:val="0053797E"/>
    <w:rsid w:val="00542B24"/>
    <w:rsid w:val="005445D2"/>
    <w:rsid w:val="005452CB"/>
    <w:rsid w:val="005455A2"/>
    <w:rsid w:val="0054644B"/>
    <w:rsid w:val="00546A25"/>
    <w:rsid w:val="00556CBF"/>
    <w:rsid w:val="00560BD3"/>
    <w:rsid w:val="0056414B"/>
    <w:rsid w:val="00570952"/>
    <w:rsid w:val="005734B8"/>
    <w:rsid w:val="00576373"/>
    <w:rsid w:val="00576ABA"/>
    <w:rsid w:val="0057743C"/>
    <w:rsid w:val="00581352"/>
    <w:rsid w:val="005814E3"/>
    <w:rsid w:val="00585F76"/>
    <w:rsid w:val="00591B3E"/>
    <w:rsid w:val="005A5BBE"/>
    <w:rsid w:val="005B3440"/>
    <w:rsid w:val="005C2039"/>
    <w:rsid w:val="005C249F"/>
    <w:rsid w:val="005D0014"/>
    <w:rsid w:val="005E45CD"/>
    <w:rsid w:val="005E5B87"/>
    <w:rsid w:val="005F0425"/>
    <w:rsid w:val="005F7C2F"/>
    <w:rsid w:val="00611F76"/>
    <w:rsid w:val="00616C3C"/>
    <w:rsid w:val="00621DFE"/>
    <w:rsid w:val="00626C35"/>
    <w:rsid w:val="006323E6"/>
    <w:rsid w:val="0063568E"/>
    <w:rsid w:val="006374A0"/>
    <w:rsid w:val="00637B01"/>
    <w:rsid w:val="00647B2E"/>
    <w:rsid w:val="00651133"/>
    <w:rsid w:val="00667676"/>
    <w:rsid w:val="00671193"/>
    <w:rsid w:val="00673E49"/>
    <w:rsid w:val="0067701A"/>
    <w:rsid w:val="00681BD8"/>
    <w:rsid w:val="00684D5C"/>
    <w:rsid w:val="00696094"/>
    <w:rsid w:val="006A2414"/>
    <w:rsid w:val="006A3822"/>
    <w:rsid w:val="006A707B"/>
    <w:rsid w:val="006B729A"/>
    <w:rsid w:val="006C7315"/>
    <w:rsid w:val="006D1BC0"/>
    <w:rsid w:val="006D43AE"/>
    <w:rsid w:val="006E70E0"/>
    <w:rsid w:val="006F5F2A"/>
    <w:rsid w:val="006F667E"/>
    <w:rsid w:val="00703F41"/>
    <w:rsid w:val="00704E28"/>
    <w:rsid w:val="0071703D"/>
    <w:rsid w:val="00720891"/>
    <w:rsid w:val="0072320E"/>
    <w:rsid w:val="0072360E"/>
    <w:rsid w:val="0072599C"/>
    <w:rsid w:val="00730190"/>
    <w:rsid w:val="00731B35"/>
    <w:rsid w:val="0073467A"/>
    <w:rsid w:val="00735798"/>
    <w:rsid w:val="00736CFD"/>
    <w:rsid w:val="00742770"/>
    <w:rsid w:val="00743226"/>
    <w:rsid w:val="007442FE"/>
    <w:rsid w:val="007458CB"/>
    <w:rsid w:val="007548E1"/>
    <w:rsid w:val="0076409D"/>
    <w:rsid w:val="00766F89"/>
    <w:rsid w:val="00772363"/>
    <w:rsid w:val="00772393"/>
    <w:rsid w:val="00772E9A"/>
    <w:rsid w:val="00773086"/>
    <w:rsid w:val="00776196"/>
    <w:rsid w:val="00783BA4"/>
    <w:rsid w:val="00786A96"/>
    <w:rsid w:val="00787EBD"/>
    <w:rsid w:val="00790973"/>
    <w:rsid w:val="00791CE0"/>
    <w:rsid w:val="007A2A77"/>
    <w:rsid w:val="007A61B8"/>
    <w:rsid w:val="007B0783"/>
    <w:rsid w:val="007B107C"/>
    <w:rsid w:val="007B57CE"/>
    <w:rsid w:val="007C3DEA"/>
    <w:rsid w:val="007C430C"/>
    <w:rsid w:val="007C7089"/>
    <w:rsid w:val="007E2551"/>
    <w:rsid w:val="007E5458"/>
    <w:rsid w:val="007E5EAD"/>
    <w:rsid w:val="007E6DE9"/>
    <w:rsid w:val="00821528"/>
    <w:rsid w:val="00822840"/>
    <w:rsid w:val="00834ABD"/>
    <w:rsid w:val="00843631"/>
    <w:rsid w:val="008454A0"/>
    <w:rsid w:val="0084727E"/>
    <w:rsid w:val="00854C2D"/>
    <w:rsid w:val="00854D23"/>
    <w:rsid w:val="00854DAA"/>
    <w:rsid w:val="00861612"/>
    <w:rsid w:val="00862789"/>
    <w:rsid w:val="00864783"/>
    <w:rsid w:val="00866E01"/>
    <w:rsid w:val="008741EF"/>
    <w:rsid w:val="00880967"/>
    <w:rsid w:val="00896959"/>
    <w:rsid w:val="008A727D"/>
    <w:rsid w:val="008B0AA5"/>
    <w:rsid w:val="008C471F"/>
    <w:rsid w:val="008C732D"/>
    <w:rsid w:val="008D01E5"/>
    <w:rsid w:val="008E1EC7"/>
    <w:rsid w:val="008E3021"/>
    <w:rsid w:val="008E5098"/>
    <w:rsid w:val="008F3209"/>
    <w:rsid w:val="008F480D"/>
    <w:rsid w:val="008F582D"/>
    <w:rsid w:val="008F5D7F"/>
    <w:rsid w:val="009070B2"/>
    <w:rsid w:val="00907414"/>
    <w:rsid w:val="009101B2"/>
    <w:rsid w:val="00914671"/>
    <w:rsid w:val="00923767"/>
    <w:rsid w:val="00925B8A"/>
    <w:rsid w:val="0093057A"/>
    <w:rsid w:val="00951236"/>
    <w:rsid w:val="00960C23"/>
    <w:rsid w:val="0096196A"/>
    <w:rsid w:val="009A2054"/>
    <w:rsid w:val="009A2B27"/>
    <w:rsid w:val="009A61BC"/>
    <w:rsid w:val="009B0029"/>
    <w:rsid w:val="009B40DA"/>
    <w:rsid w:val="009B56B3"/>
    <w:rsid w:val="009B7D30"/>
    <w:rsid w:val="009C790D"/>
    <w:rsid w:val="009D1625"/>
    <w:rsid w:val="009D273D"/>
    <w:rsid w:val="009E0DC1"/>
    <w:rsid w:val="009F0B5D"/>
    <w:rsid w:val="00A119E4"/>
    <w:rsid w:val="00A12C6A"/>
    <w:rsid w:val="00A3173F"/>
    <w:rsid w:val="00A31CD9"/>
    <w:rsid w:val="00A33F3C"/>
    <w:rsid w:val="00A452A0"/>
    <w:rsid w:val="00A5129C"/>
    <w:rsid w:val="00A5267F"/>
    <w:rsid w:val="00A56D0B"/>
    <w:rsid w:val="00A605B4"/>
    <w:rsid w:val="00A61BF5"/>
    <w:rsid w:val="00A709BE"/>
    <w:rsid w:val="00A83935"/>
    <w:rsid w:val="00A91C0F"/>
    <w:rsid w:val="00AA25D6"/>
    <w:rsid w:val="00AB1BD2"/>
    <w:rsid w:val="00AB2AA7"/>
    <w:rsid w:val="00AB504D"/>
    <w:rsid w:val="00AB653C"/>
    <w:rsid w:val="00AC0E91"/>
    <w:rsid w:val="00AC2F5D"/>
    <w:rsid w:val="00AD197E"/>
    <w:rsid w:val="00AD41CE"/>
    <w:rsid w:val="00AE0CF9"/>
    <w:rsid w:val="00AE0ED6"/>
    <w:rsid w:val="00AF351B"/>
    <w:rsid w:val="00B126F4"/>
    <w:rsid w:val="00B13F77"/>
    <w:rsid w:val="00B20A45"/>
    <w:rsid w:val="00B3335F"/>
    <w:rsid w:val="00B37342"/>
    <w:rsid w:val="00B541B8"/>
    <w:rsid w:val="00B57018"/>
    <w:rsid w:val="00B61CF5"/>
    <w:rsid w:val="00B64CA2"/>
    <w:rsid w:val="00B658E7"/>
    <w:rsid w:val="00B66B3F"/>
    <w:rsid w:val="00B67C22"/>
    <w:rsid w:val="00B751FC"/>
    <w:rsid w:val="00B85AA2"/>
    <w:rsid w:val="00B92F53"/>
    <w:rsid w:val="00BD3ED0"/>
    <w:rsid w:val="00BD52DA"/>
    <w:rsid w:val="00BD6DCE"/>
    <w:rsid w:val="00BE1C8B"/>
    <w:rsid w:val="00BF0CA1"/>
    <w:rsid w:val="00C04AF7"/>
    <w:rsid w:val="00C0714E"/>
    <w:rsid w:val="00C149A9"/>
    <w:rsid w:val="00C3275A"/>
    <w:rsid w:val="00C40CC8"/>
    <w:rsid w:val="00C46D50"/>
    <w:rsid w:val="00C50C9A"/>
    <w:rsid w:val="00C52B46"/>
    <w:rsid w:val="00C53689"/>
    <w:rsid w:val="00C5518A"/>
    <w:rsid w:val="00C61993"/>
    <w:rsid w:val="00C7491B"/>
    <w:rsid w:val="00C8730F"/>
    <w:rsid w:val="00C9623F"/>
    <w:rsid w:val="00C97BD1"/>
    <w:rsid w:val="00CA21DF"/>
    <w:rsid w:val="00CA5316"/>
    <w:rsid w:val="00CB536A"/>
    <w:rsid w:val="00CB5676"/>
    <w:rsid w:val="00CD296A"/>
    <w:rsid w:val="00CD4008"/>
    <w:rsid w:val="00CD6334"/>
    <w:rsid w:val="00CD66DC"/>
    <w:rsid w:val="00CE4488"/>
    <w:rsid w:val="00CE5CAF"/>
    <w:rsid w:val="00CF301B"/>
    <w:rsid w:val="00D037B8"/>
    <w:rsid w:val="00D1090F"/>
    <w:rsid w:val="00D16213"/>
    <w:rsid w:val="00D162BC"/>
    <w:rsid w:val="00D16AA3"/>
    <w:rsid w:val="00D33B87"/>
    <w:rsid w:val="00D36ACC"/>
    <w:rsid w:val="00D4044E"/>
    <w:rsid w:val="00D42F6A"/>
    <w:rsid w:val="00D55D6D"/>
    <w:rsid w:val="00D71032"/>
    <w:rsid w:val="00D74BE3"/>
    <w:rsid w:val="00D77402"/>
    <w:rsid w:val="00D91DB3"/>
    <w:rsid w:val="00D94A41"/>
    <w:rsid w:val="00DA1053"/>
    <w:rsid w:val="00DA2083"/>
    <w:rsid w:val="00DB252C"/>
    <w:rsid w:val="00DC5A28"/>
    <w:rsid w:val="00DD01CE"/>
    <w:rsid w:val="00DD1185"/>
    <w:rsid w:val="00DD56FD"/>
    <w:rsid w:val="00DD6401"/>
    <w:rsid w:val="00DE211D"/>
    <w:rsid w:val="00DE4E15"/>
    <w:rsid w:val="00DF2E62"/>
    <w:rsid w:val="00DF7B18"/>
    <w:rsid w:val="00E106F4"/>
    <w:rsid w:val="00E12DC8"/>
    <w:rsid w:val="00E17C86"/>
    <w:rsid w:val="00E26FD0"/>
    <w:rsid w:val="00E36631"/>
    <w:rsid w:val="00E50E0A"/>
    <w:rsid w:val="00E532EA"/>
    <w:rsid w:val="00E627F4"/>
    <w:rsid w:val="00E64BD8"/>
    <w:rsid w:val="00E65A3F"/>
    <w:rsid w:val="00E71C2B"/>
    <w:rsid w:val="00E729EC"/>
    <w:rsid w:val="00E74E72"/>
    <w:rsid w:val="00E75A6C"/>
    <w:rsid w:val="00E80016"/>
    <w:rsid w:val="00E80B36"/>
    <w:rsid w:val="00E812D4"/>
    <w:rsid w:val="00E92AF0"/>
    <w:rsid w:val="00E97822"/>
    <w:rsid w:val="00EA0828"/>
    <w:rsid w:val="00EA476A"/>
    <w:rsid w:val="00EA4DCB"/>
    <w:rsid w:val="00EB028F"/>
    <w:rsid w:val="00EB041E"/>
    <w:rsid w:val="00EB148E"/>
    <w:rsid w:val="00EB50CC"/>
    <w:rsid w:val="00EB54E7"/>
    <w:rsid w:val="00EC5070"/>
    <w:rsid w:val="00ED0EB4"/>
    <w:rsid w:val="00ED1389"/>
    <w:rsid w:val="00ED6766"/>
    <w:rsid w:val="00EE4201"/>
    <w:rsid w:val="00EF37DB"/>
    <w:rsid w:val="00EF3ADF"/>
    <w:rsid w:val="00F140BD"/>
    <w:rsid w:val="00F24ECC"/>
    <w:rsid w:val="00F338C0"/>
    <w:rsid w:val="00F54287"/>
    <w:rsid w:val="00F646DF"/>
    <w:rsid w:val="00F65B26"/>
    <w:rsid w:val="00F65E5F"/>
    <w:rsid w:val="00F72D56"/>
    <w:rsid w:val="00F751DF"/>
    <w:rsid w:val="00F8200B"/>
    <w:rsid w:val="00F82D3E"/>
    <w:rsid w:val="00F843B9"/>
    <w:rsid w:val="00F912F5"/>
    <w:rsid w:val="00F97CB1"/>
    <w:rsid w:val="00FA1156"/>
    <w:rsid w:val="00FA2EEE"/>
    <w:rsid w:val="00FA60A2"/>
    <w:rsid w:val="00FB7ED7"/>
    <w:rsid w:val="00FC1C94"/>
    <w:rsid w:val="00FC35E6"/>
    <w:rsid w:val="00FD170C"/>
    <w:rsid w:val="00FD4875"/>
    <w:rsid w:val="00FE1F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03F6AE"/>
  <w15:docId w15:val="{60691435-65D6-4185-B4C7-F113FD636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1BB1"/>
    <w:pPr>
      <w:spacing w:after="5" w:line="256" w:lineRule="auto"/>
      <w:ind w:left="370" w:hanging="10"/>
    </w:pPr>
    <w:rPr>
      <w:rFonts w:ascii="Arial" w:eastAsia="Arial" w:hAnsi="Arial" w:cs="Arial"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4AD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C43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430C"/>
    <w:rPr>
      <w:rFonts w:ascii="Arial" w:eastAsia="Arial" w:hAnsi="Arial" w:cs="Arial"/>
      <w:color w:val="000000"/>
      <w:sz w:val="20"/>
    </w:rPr>
  </w:style>
  <w:style w:type="paragraph" w:styleId="Footer">
    <w:name w:val="footer"/>
    <w:basedOn w:val="Normal"/>
    <w:link w:val="FooterChar"/>
    <w:uiPriority w:val="99"/>
    <w:unhideWhenUsed/>
    <w:rsid w:val="007C43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430C"/>
    <w:rPr>
      <w:rFonts w:ascii="Arial" w:eastAsia="Arial" w:hAnsi="Arial" w:cs="Arial"/>
      <w:color w:val="00000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86</Words>
  <Characters>2774</Characters>
  <Application>Microsoft Office Word</Application>
  <DocSecurity>0</DocSecurity>
  <Lines>23</Lines>
  <Paragraphs>6</Paragraphs>
  <ScaleCrop>false</ScaleCrop>
  <Company/>
  <LinksUpToDate>false</LinksUpToDate>
  <CharactersWithSpaces>3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Minutes 4.6.21</dc:title>
  <dc:subject/>
  <dc:creator>Elisha Ash</dc:creator>
  <cp:keywords/>
  <cp:lastModifiedBy>Lisa Derr</cp:lastModifiedBy>
  <cp:revision>2</cp:revision>
  <dcterms:created xsi:type="dcterms:W3CDTF">2021-12-22T18:56:00Z</dcterms:created>
  <dcterms:modified xsi:type="dcterms:W3CDTF">2021-12-22T18:56:00Z</dcterms:modified>
</cp:coreProperties>
</file>